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81580" w14:textId="77777777" w:rsidR="00AF5422" w:rsidRDefault="00AF5422" w:rsidP="00AF5422">
      <w:r>
        <w:t>Objectives:</w:t>
      </w:r>
    </w:p>
    <w:p w14:paraId="32BDA658" w14:textId="0FA026EA" w:rsidR="00AF5422" w:rsidRDefault="00AF5422" w:rsidP="00AF5422">
      <w:pPr>
        <w:pStyle w:val="ListParagraph"/>
        <w:numPr>
          <w:ilvl w:val="0"/>
          <w:numId w:val="1"/>
        </w:numPr>
      </w:pPr>
      <w:r>
        <w:t xml:space="preserve">Using </w:t>
      </w:r>
      <w:r w:rsidR="00C531E9">
        <w:t>float</w:t>
      </w:r>
    </w:p>
    <w:p w14:paraId="30A34574" w14:textId="5455230A" w:rsidR="00AF5422" w:rsidRDefault="00875D71" w:rsidP="00AF5422">
      <w:pPr>
        <w:pStyle w:val="ListParagraph"/>
        <w:numPr>
          <w:ilvl w:val="0"/>
          <w:numId w:val="1"/>
        </w:numPr>
      </w:pPr>
      <w:r>
        <w:t>Using the Round function</w:t>
      </w:r>
    </w:p>
    <w:p w14:paraId="02AC318F" w14:textId="5FDF0660" w:rsidR="00AF5422" w:rsidRPr="007C69AC" w:rsidRDefault="00AF5422" w:rsidP="00AF5422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 w:rsidRPr="007C69AC">
        <w:rPr>
          <w:b/>
          <w:bCs/>
          <w:color w:val="FF0000"/>
        </w:rPr>
        <w:t xml:space="preserve">There are </w:t>
      </w:r>
      <w:r w:rsidR="0057751C">
        <w:rPr>
          <w:b/>
          <w:bCs/>
          <w:color w:val="FF0000"/>
        </w:rPr>
        <w:t>5</w:t>
      </w:r>
      <w:r w:rsidRPr="007C69AC">
        <w:rPr>
          <w:b/>
          <w:bCs/>
          <w:color w:val="FF0000"/>
        </w:rPr>
        <w:t xml:space="preserve"> challenge exercises, each worth 2</w:t>
      </w:r>
      <w:r w:rsidR="00262EB3">
        <w:rPr>
          <w:b/>
          <w:bCs/>
          <w:color w:val="FF0000"/>
        </w:rPr>
        <w:t>0</w:t>
      </w:r>
      <w:r w:rsidRPr="007C69AC">
        <w:rPr>
          <w:b/>
          <w:bCs/>
          <w:color w:val="FF0000"/>
        </w:rPr>
        <w:t>%</w:t>
      </w:r>
    </w:p>
    <w:p w14:paraId="22F5FA31" w14:textId="4FC555DA" w:rsidR="00AF5422" w:rsidRDefault="00AF5422" w:rsidP="00AF5422">
      <w:pPr>
        <w:jc w:val="center"/>
      </w:pPr>
      <w:r>
        <w:t xml:space="preserve">Please submit this document for grading when completed… </w:t>
      </w:r>
      <w:r w:rsidR="000B2288">
        <w:t xml:space="preserve">Please </w:t>
      </w:r>
      <w:r>
        <w:t>work in-groups.</w:t>
      </w:r>
    </w:p>
    <w:p w14:paraId="414D2F3F" w14:textId="2479BEEC" w:rsidR="006D6BAA" w:rsidRDefault="006D6BAA"/>
    <w:p w14:paraId="6D9E2E23" w14:textId="6503DF9C" w:rsidR="00AF5422" w:rsidRDefault="0057791C" w:rsidP="0057791C">
      <w:pPr>
        <w:pStyle w:val="ListParagraph"/>
        <w:numPr>
          <w:ilvl w:val="0"/>
          <w:numId w:val="2"/>
        </w:numPr>
      </w:pPr>
      <w:r>
        <w:t>The float returns a floating-point number from a number to a string.</w:t>
      </w:r>
    </w:p>
    <w:p w14:paraId="1D2CAC26" w14:textId="77777777" w:rsidR="0057791C" w:rsidRDefault="0057791C" w:rsidP="0057791C">
      <w:pPr>
        <w:pStyle w:val="ListParagraph"/>
      </w:pPr>
    </w:p>
    <w:p w14:paraId="3718725C" w14:textId="0E12A72D" w:rsidR="0057791C" w:rsidRDefault="0057791C" w:rsidP="0057791C">
      <w:pPr>
        <w:pStyle w:val="ListParagraph"/>
      </w:pPr>
      <w:r>
        <w:rPr>
          <w:noProof/>
        </w:rPr>
        <w:drawing>
          <wp:inline distT="0" distB="0" distL="0" distR="0" wp14:anchorId="73483F6E" wp14:editId="6EDF782F">
            <wp:extent cx="5227773" cy="1691787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7773" cy="169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425D0" w14:textId="2DCEBED1" w:rsidR="0057791C" w:rsidRDefault="0057791C" w:rsidP="0057791C">
      <w:pPr>
        <w:pStyle w:val="ListParagraph"/>
      </w:pPr>
      <w:r>
        <w:t>Sample output</w:t>
      </w:r>
    </w:p>
    <w:p w14:paraId="6F7B2B9E" w14:textId="44F9FB45" w:rsidR="0057791C" w:rsidRDefault="0057791C" w:rsidP="0057791C">
      <w:pPr>
        <w:pStyle w:val="ListParagraph"/>
      </w:pPr>
      <w:r>
        <w:rPr>
          <w:noProof/>
        </w:rPr>
        <w:drawing>
          <wp:inline distT="0" distB="0" distL="0" distR="0" wp14:anchorId="6890A3CD" wp14:editId="22056B81">
            <wp:extent cx="2491956" cy="830652"/>
            <wp:effectExtent l="0" t="0" r="3810" b="762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956" cy="83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963E0" w14:textId="5FE97219" w:rsidR="0057791C" w:rsidRDefault="0057791C" w:rsidP="0057791C">
      <w:pPr>
        <w:pStyle w:val="ListParagraph"/>
      </w:pPr>
    </w:p>
    <w:p w14:paraId="19CB0E3D" w14:textId="74914BB2" w:rsidR="0057791C" w:rsidRDefault="00E92471" w:rsidP="0057791C">
      <w:pPr>
        <w:pStyle w:val="ListParagraph"/>
        <w:numPr>
          <w:ilvl w:val="0"/>
          <w:numId w:val="2"/>
        </w:numPr>
      </w:pPr>
      <w:r>
        <w:t>Getting the remainder operator</w:t>
      </w:r>
    </w:p>
    <w:p w14:paraId="0511D3E5" w14:textId="7A2457FB" w:rsidR="00E92471" w:rsidRDefault="00E92471" w:rsidP="00E92471">
      <w:pPr>
        <w:pStyle w:val="ListParagraph"/>
      </w:pPr>
      <w:r>
        <w:rPr>
          <w:noProof/>
        </w:rPr>
        <w:drawing>
          <wp:inline distT="0" distB="0" distL="0" distR="0" wp14:anchorId="0EA86FF2" wp14:editId="64BB226B">
            <wp:extent cx="5943600" cy="289814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034B6" w14:textId="435D6BE9" w:rsidR="00E92471" w:rsidRDefault="00E92471" w:rsidP="00E92471">
      <w:pPr>
        <w:pStyle w:val="ListParagraph"/>
      </w:pPr>
      <w:r>
        <w:t>Sample output</w:t>
      </w:r>
    </w:p>
    <w:p w14:paraId="7201AF78" w14:textId="1770C582" w:rsidR="00E92471" w:rsidRDefault="00E92471" w:rsidP="00E92471">
      <w:pPr>
        <w:pStyle w:val="ListParagraph"/>
      </w:pPr>
      <w:r>
        <w:rPr>
          <w:noProof/>
        </w:rPr>
        <w:lastRenderedPageBreak/>
        <w:drawing>
          <wp:inline distT="0" distB="0" distL="0" distR="0" wp14:anchorId="76DA2D34" wp14:editId="10A4A593">
            <wp:extent cx="3497883" cy="983065"/>
            <wp:effectExtent l="0" t="0" r="7620" b="7620"/>
            <wp:docPr id="4" name="Picture 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7883" cy="98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5BC2E" w14:textId="60211424" w:rsidR="00E92471" w:rsidRDefault="00E92471" w:rsidP="00E92471">
      <w:pPr>
        <w:pStyle w:val="ListParagraph"/>
      </w:pPr>
    </w:p>
    <w:p w14:paraId="700E8457" w14:textId="77F7E095" w:rsidR="00E92471" w:rsidRDefault="00E92471" w:rsidP="00E92471">
      <w:pPr>
        <w:pStyle w:val="ListParagraph"/>
      </w:pPr>
    </w:p>
    <w:p w14:paraId="7B6FB261" w14:textId="63390500" w:rsidR="00E92471" w:rsidRDefault="00C65498" w:rsidP="002F2D0A">
      <w:pPr>
        <w:pStyle w:val="ListParagraph"/>
        <w:numPr>
          <w:ilvl w:val="0"/>
          <w:numId w:val="2"/>
        </w:numPr>
      </w:pPr>
      <w:r>
        <w:t xml:space="preserve">Delete the extra / and run the program again, notice that the results </w:t>
      </w:r>
      <w:r w:rsidR="0093649F">
        <w:t>give</w:t>
      </w:r>
      <w:r>
        <w:t xml:space="preserve"> us </w:t>
      </w:r>
      <w:r w:rsidR="006B1BCE">
        <w:t>a</w:t>
      </w:r>
      <w:r>
        <w:t xml:space="preserve"> fractional output.</w:t>
      </w:r>
    </w:p>
    <w:p w14:paraId="641938A8" w14:textId="643192A6" w:rsidR="00C65498" w:rsidRDefault="00C65498" w:rsidP="00C65498">
      <w:pPr>
        <w:pStyle w:val="ListParagraph"/>
      </w:pPr>
      <w:r>
        <w:rPr>
          <w:noProof/>
        </w:rPr>
        <w:drawing>
          <wp:inline distT="0" distB="0" distL="0" distR="0" wp14:anchorId="6AF480A2" wp14:editId="4978B6DB">
            <wp:extent cx="3673158" cy="1044030"/>
            <wp:effectExtent l="0" t="0" r="381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3158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3C498" w14:textId="4329D056" w:rsidR="0093649F" w:rsidRDefault="0093649F" w:rsidP="00C65498">
      <w:pPr>
        <w:pStyle w:val="ListParagraph"/>
      </w:pPr>
    </w:p>
    <w:p w14:paraId="362A5A45" w14:textId="1D81BC00" w:rsidR="0093649F" w:rsidRDefault="0093649F" w:rsidP="00C65498">
      <w:pPr>
        <w:pStyle w:val="ListParagraph"/>
      </w:pPr>
    </w:p>
    <w:p w14:paraId="15160E2A" w14:textId="4EB2F91F" w:rsidR="006B1BCE" w:rsidRDefault="006B1BCE" w:rsidP="006B1BCE">
      <w:pPr>
        <w:pStyle w:val="ListParagraph"/>
        <w:numPr>
          <w:ilvl w:val="0"/>
          <w:numId w:val="2"/>
        </w:numPr>
      </w:pPr>
      <w:r>
        <w:t>Getting the future value</w:t>
      </w:r>
    </w:p>
    <w:p w14:paraId="430C03C3" w14:textId="2F63D301" w:rsidR="006B1BCE" w:rsidRDefault="006B1BCE" w:rsidP="006B1BCE">
      <w:pPr>
        <w:pStyle w:val="ListParagraph"/>
      </w:pPr>
      <w:r>
        <w:rPr>
          <w:noProof/>
        </w:rPr>
        <w:drawing>
          <wp:inline distT="0" distB="0" distL="0" distR="0" wp14:anchorId="4BB83AC0" wp14:editId="321A20A9">
            <wp:extent cx="5943600" cy="2042160"/>
            <wp:effectExtent l="0" t="0" r="0" b="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29E83" w14:textId="5C42C818" w:rsidR="006B1BCE" w:rsidRDefault="006B1BCE" w:rsidP="006B1BCE">
      <w:pPr>
        <w:pStyle w:val="ListParagraph"/>
      </w:pPr>
    </w:p>
    <w:p w14:paraId="0903255A" w14:textId="676FE0A5" w:rsidR="006B1BCE" w:rsidRDefault="006B1BCE" w:rsidP="006B1BCE">
      <w:pPr>
        <w:pStyle w:val="ListParagraph"/>
      </w:pPr>
      <w:r>
        <w:t>Sample output</w:t>
      </w:r>
    </w:p>
    <w:p w14:paraId="4A0A1A71" w14:textId="579AD8CE" w:rsidR="006B1BCE" w:rsidRDefault="006B1BCE" w:rsidP="006B1BCE">
      <w:pPr>
        <w:pStyle w:val="ListParagraph"/>
      </w:pPr>
      <w:r>
        <w:rPr>
          <w:noProof/>
        </w:rPr>
        <w:drawing>
          <wp:inline distT="0" distB="0" distL="0" distR="0" wp14:anchorId="027CE724" wp14:editId="1E8E4787">
            <wp:extent cx="3917019" cy="1013548"/>
            <wp:effectExtent l="0" t="0" r="762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7019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C3325" w14:textId="39C30A41" w:rsidR="0000365A" w:rsidRDefault="0000365A" w:rsidP="006B1BCE">
      <w:pPr>
        <w:pStyle w:val="ListParagraph"/>
      </w:pPr>
    </w:p>
    <w:p w14:paraId="0A6D241A" w14:textId="6E8E9E31" w:rsidR="0000365A" w:rsidRDefault="0000365A" w:rsidP="0000365A">
      <w:pPr>
        <w:pStyle w:val="ListParagraph"/>
        <w:numPr>
          <w:ilvl w:val="0"/>
          <w:numId w:val="2"/>
        </w:numPr>
      </w:pPr>
      <w:r w:rsidRPr="0000365A">
        <w:rPr>
          <w:b/>
          <w:bCs/>
          <w:color w:val="FF0000"/>
        </w:rPr>
        <w:t>Challenge</w:t>
      </w:r>
      <w:r w:rsidRPr="0000365A">
        <w:rPr>
          <w:color w:val="FF0000"/>
        </w:rPr>
        <w:t xml:space="preserve"> </w:t>
      </w:r>
      <w:r w:rsidRPr="0000365A">
        <w:rPr>
          <w:b/>
          <w:bCs/>
          <w:color w:val="FF0000"/>
        </w:rPr>
        <w:t>Exercise</w:t>
      </w:r>
      <w:r w:rsidRPr="0000365A">
        <w:rPr>
          <w:color w:val="FF0000"/>
        </w:rPr>
        <w:t xml:space="preserve"> </w:t>
      </w:r>
      <w:r w:rsidRPr="0000365A">
        <w:rPr>
          <w:b/>
          <w:bCs/>
          <w:color w:val="FF0000"/>
        </w:rPr>
        <w:t>#1</w:t>
      </w:r>
      <w:r>
        <w:t>: modify #4 (the future value</w:t>
      </w:r>
      <w:r w:rsidR="00C633B3">
        <w:t xml:space="preserve"> program</w:t>
      </w:r>
      <w:r>
        <w:t>) so it does NOT display any fractional output.</w:t>
      </w:r>
    </w:p>
    <w:p w14:paraId="593470C0" w14:textId="01959C38" w:rsidR="0000365A" w:rsidRPr="0000365A" w:rsidRDefault="0000365A" w:rsidP="0000365A">
      <w:pPr>
        <w:rPr>
          <w:b/>
          <w:bCs/>
          <w:color w:val="FF0000"/>
        </w:rPr>
      </w:pPr>
    </w:p>
    <w:p w14:paraId="6396BB0D" w14:textId="67D2D096" w:rsidR="0000365A" w:rsidRPr="0000365A" w:rsidRDefault="0000365A" w:rsidP="0000365A">
      <w:pPr>
        <w:jc w:val="center"/>
        <w:rPr>
          <w:b/>
          <w:bCs/>
          <w:color w:val="FF0000"/>
        </w:rPr>
      </w:pPr>
      <w:r w:rsidRPr="0000365A">
        <w:rPr>
          <w:b/>
          <w:bCs/>
          <w:color w:val="FF0000"/>
        </w:rPr>
        <w:t>#1 print screen the code with the output below here.</w:t>
      </w:r>
    </w:p>
    <w:p w14:paraId="1D98F8F0" w14:textId="6D204E42" w:rsidR="0000365A" w:rsidRPr="0000365A" w:rsidRDefault="001D22B3" w:rsidP="0000365A">
      <w:pPr>
        <w:jc w:val="center"/>
        <w:rPr>
          <w:b/>
          <w:bCs/>
          <w:color w:val="FF0000"/>
        </w:rPr>
      </w:pPr>
      <w:r>
        <w:rPr>
          <w:noProof/>
        </w:rPr>
        <w:lastRenderedPageBreak/>
        <w:drawing>
          <wp:inline distT="0" distB="0" distL="0" distR="0" wp14:anchorId="0B673649" wp14:editId="4F63E144">
            <wp:extent cx="5943600" cy="507809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7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1548B" w14:textId="183882D7" w:rsidR="0000365A" w:rsidRDefault="0000365A" w:rsidP="0000365A"/>
    <w:p w14:paraId="4B0038EA" w14:textId="2589128A" w:rsidR="0000365A" w:rsidRDefault="00E251DE" w:rsidP="0000365A">
      <w:pPr>
        <w:pStyle w:val="ListParagraph"/>
        <w:numPr>
          <w:ilvl w:val="0"/>
          <w:numId w:val="2"/>
        </w:numPr>
      </w:pPr>
      <w:r>
        <w:t>Rounding floating point numbers.</w:t>
      </w:r>
    </w:p>
    <w:p w14:paraId="1698F14E" w14:textId="23C333C2" w:rsidR="00E251DE" w:rsidRDefault="00A362E7" w:rsidP="00E251DE">
      <w:pPr>
        <w:pStyle w:val="ListParagraph"/>
      </w:pPr>
      <w:r>
        <w:rPr>
          <w:noProof/>
        </w:rPr>
        <w:drawing>
          <wp:inline distT="0" distB="0" distL="0" distR="0" wp14:anchorId="7D6998C1" wp14:editId="0FED758C">
            <wp:extent cx="5943600" cy="1042035"/>
            <wp:effectExtent l="0" t="0" r="0" b="571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56049" w14:textId="6D6B9CF2" w:rsidR="00A362E7" w:rsidRDefault="00A362E7" w:rsidP="00E251DE">
      <w:pPr>
        <w:pStyle w:val="ListParagraph"/>
      </w:pPr>
    </w:p>
    <w:p w14:paraId="5470D43E" w14:textId="5BF17795" w:rsidR="00A362E7" w:rsidRDefault="00A362E7" w:rsidP="00E251DE">
      <w:pPr>
        <w:pStyle w:val="ListParagraph"/>
      </w:pPr>
      <w:r>
        <w:t>Sample output</w:t>
      </w:r>
    </w:p>
    <w:p w14:paraId="59857AE0" w14:textId="5CA842C2" w:rsidR="00A362E7" w:rsidRDefault="00A362E7" w:rsidP="00E251DE">
      <w:pPr>
        <w:pStyle w:val="ListParagraph"/>
      </w:pPr>
      <w:r>
        <w:rPr>
          <w:noProof/>
        </w:rPr>
        <w:drawing>
          <wp:inline distT="0" distB="0" distL="0" distR="0" wp14:anchorId="46E1E56A" wp14:editId="456C0929">
            <wp:extent cx="2994920" cy="731583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920" cy="73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5F6A7" w14:textId="6BA426E7" w:rsidR="00A362E7" w:rsidRDefault="00A362E7" w:rsidP="00E251DE">
      <w:pPr>
        <w:pStyle w:val="ListParagraph"/>
      </w:pPr>
    </w:p>
    <w:p w14:paraId="13755BA4" w14:textId="2F459044" w:rsidR="00A362E7" w:rsidRDefault="00054AB9" w:rsidP="00A362E7">
      <w:pPr>
        <w:pStyle w:val="ListParagraph"/>
        <w:numPr>
          <w:ilvl w:val="0"/>
          <w:numId w:val="2"/>
        </w:numPr>
      </w:pPr>
      <w:r w:rsidRPr="0000365A">
        <w:rPr>
          <w:b/>
          <w:bCs/>
          <w:color w:val="FF0000"/>
        </w:rPr>
        <w:lastRenderedPageBreak/>
        <w:t>Challenge</w:t>
      </w:r>
      <w:r w:rsidRPr="0000365A">
        <w:rPr>
          <w:color w:val="FF0000"/>
        </w:rPr>
        <w:t xml:space="preserve"> </w:t>
      </w:r>
      <w:r w:rsidRPr="0000365A">
        <w:rPr>
          <w:b/>
          <w:bCs/>
          <w:color w:val="FF0000"/>
        </w:rPr>
        <w:t>Exercise</w:t>
      </w:r>
      <w:r w:rsidRPr="0000365A">
        <w:rPr>
          <w:color w:val="FF0000"/>
        </w:rPr>
        <w:t xml:space="preserve"> </w:t>
      </w:r>
      <w:r w:rsidRPr="0000365A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2: </w:t>
      </w:r>
      <w:r>
        <w:t>Turn to page 114 and complete the Sales Prediction program</w:t>
      </w:r>
    </w:p>
    <w:p w14:paraId="1ABC4723" w14:textId="2134BF5C" w:rsidR="00054AB9" w:rsidRDefault="004F6D4E" w:rsidP="004F6D4E">
      <w:pPr>
        <w:ind w:left="720"/>
      </w:pPr>
      <w:r>
        <w:rPr>
          <w:noProof/>
        </w:rPr>
        <w:drawing>
          <wp:inline distT="0" distB="0" distL="0" distR="0" wp14:anchorId="7F9DF10D" wp14:editId="3134B4DD">
            <wp:extent cx="5418290" cy="922100"/>
            <wp:effectExtent l="0" t="0" r="0" b="0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8290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34AAC" w14:textId="677AD92A" w:rsidR="00054AB9" w:rsidRPr="0000365A" w:rsidRDefault="00054AB9" w:rsidP="00054AB9">
      <w:pPr>
        <w:jc w:val="center"/>
        <w:rPr>
          <w:b/>
          <w:bCs/>
          <w:color w:val="FF0000"/>
        </w:rPr>
      </w:pPr>
      <w:r w:rsidRPr="0000365A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00365A">
        <w:rPr>
          <w:b/>
          <w:bCs/>
          <w:color w:val="FF0000"/>
        </w:rPr>
        <w:t xml:space="preserve"> print screen the code with the output below here.</w:t>
      </w:r>
    </w:p>
    <w:p w14:paraId="311AACC8" w14:textId="1CA89184" w:rsidR="00054AB9" w:rsidRDefault="001D22B3" w:rsidP="00054AB9">
      <w:r>
        <w:rPr>
          <w:noProof/>
        </w:rPr>
        <w:drawing>
          <wp:inline distT="0" distB="0" distL="0" distR="0" wp14:anchorId="09E32F8D" wp14:editId="227C7E8F">
            <wp:extent cx="5943600" cy="366966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86EE7" w14:textId="6CABA319" w:rsidR="00C15CFB" w:rsidRDefault="00C15CFB" w:rsidP="00054AB9"/>
    <w:p w14:paraId="4E4A64AD" w14:textId="1C3D09BF" w:rsidR="000E7503" w:rsidRDefault="000E7503" w:rsidP="00054AB9"/>
    <w:p w14:paraId="098D667B" w14:textId="10A12EBD" w:rsidR="00E81F7F" w:rsidRDefault="00E81F7F" w:rsidP="00054AB9"/>
    <w:p w14:paraId="78110FDD" w14:textId="59121A5E" w:rsidR="00044E45" w:rsidRDefault="00044E45" w:rsidP="00044E45">
      <w:pPr>
        <w:pStyle w:val="ListParagraph"/>
        <w:numPr>
          <w:ilvl w:val="0"/>
          <w:numId w:val="2"/>
        </w:numPr>
      </w:pPr>
      <w:r w:rsidRPr="00044E45">
        <w:rPr>
          <w:b/>
          <w:bCs/>
          <w:color w:val="FF0000"/>
        </w:rPr>
        <w:t>Challenge</w:t>
      </w:r>
      <w:r w:rsidRPr="00044E45">
        <w:rPr>
          <w:color w:val="FF0000"/>
        </w:rPr>
        <w:t xml:space="preserve"> </w:t>
      </w:r>
      <w:r w:rsidRPr="00044E45">
        <w:rPr>
          <w:b/>
          <w:bCs/>
          <w:color w:val="FF0000"/>
        </w:rPr>
        <w:t>Exercise</w:t>
      </w:r>
      <w:r w:rsidRPr="00044E45">
        <w:rPr>
          <w:color w:val="FF0000"/>
        </w:rPr>
        <w:t xml:space="preserve"> </w:t>
      </w:r>
      <w:r w:rsidRPr="00044E45">
        <w:rPr>
          <w:b/>
          <w:bCs/>
          <w:color w:val="FF0000"/>
        </w:rPr>
        <w:t>#</w:t>
      </w:r>
      <w:r>
        <w:rPr>
          <w:b/>
          <w:bCs/>
          <w:color w:val="FF0000"/>
        </w:rPr>
        <w:t>3</w:t>
      </w:r>
      <w:r w:rsidRPr="00044E45">
        <w:rPr>
          <w:b/>
          <w:bCs/>
          <w:color w:val="FF0000"/>
        </w:rPr>
        <w:t xml:space="preserve">: </w:t>
      </w:r>
      <w:r>
        <w:t>Turn to page 115 and complete the Tip, Tax and Total program</w:t>
      </w:r>
    </w:p>
    <w:p w14:paraId="268A6463" w14:textId="5FAF4422" w:rsidR="00044E45" w:rsidRDefault="004F6D4E" w:rsidP="004F6D4E">
      <w:pPr>
        <w:ind w:left="720"/>
      </w:pPr>
      <w:r>
        <w:rPr>
          <w:noProof/>
        </w:rPr>
        <w:drawing>
          <wp:inline distT="0" distB="0" distL="0" distR="0" wp14:anchorId="61D5A524" wp14:editId="46E923AD">
            <wp:extent cx="5349704" cy="899238"/>
            <wp:effectExtent l="0" t="0" r="381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89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8C351" w14:textId="3A6630CD" w:rsidR="00990639" w:rsidRPr="0000365A" w:rsidRDefault="00990639" w:rsidP="00990639">
      <w:pPr>
        <w:jc w:val="center"/>
        <w:rPr>
          <w:b/>
          <w:bCs/>
          <w:color w:val="FF0000"/>
        </w:rPr>
      </w:pPr>
      <w:r w:rsidRPr="0000365A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3 </w:t>
      </w:r>
      <w:r w:rsidRPr="0000365A">
        <w:rPr>
          <w:b/>
          <w:bCs/>
          <w:color w:val="FF0000"/>
        </w:rPr>
        <w:t>print screen the code with the output below here.</w:t>
      </w:r>
    </w:p>
    <w:p w14:paraId="1BE5CF92" w14:textId="588E1885" w:rsidR="00990639" w:rsidRDefault="00423760" w:rsidP="00044E45">
      <w:r>
        <w:rPr>
          <w:noProof/>
        </w:rPr>
        <w:lastRenderedPageBreak/>
        <w:drawing>
          <wp:inline distT="0" distB="0" distL="0" distR="0" wp14:anchorId="5E4F95A9" wp14:editId="2E2D4B17">
            <wp:extent cx="5591175" cy="441007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441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CE7B4" w14:textId="0F9CF790" w:rsidR="00044E45" w:rsidRDefault="00044E45" w:rsidP="00044E45"/>
    <w:p w14:paraId="3DF69584" w14:textId="7A09D954" w:rsidR="00E22867" w:rsidRDefault="00E22867" w:rsidP="00044E45">
      <w:pPr>
        <w:rPr>
          <w:noProof/>
        </w:rPr>
      </w:pPr>
    </w:p>
    <w:p w14:paraId="66E36679" w14:textId="74D691E3" w:rsidR="000B2288" w:rsidRDefault="000B2288" w:rsidP="00044E45">
      <w:pPr>
        <w:rPr>
          <w:noProof/>
        </w:rPr>
      </w:pPr>
    </w:p>
    <w:p w14:paraId="66A7B44A" w14:textId="4ABC5A6B" w:rsidR="000B2288" w:rsidRDefault="000B2288" w:rsidP="00044E45">
      <w:pPr>
        <w:rPr>
          <w:noProof/>
        </w:rPr>
      </w:pPr>
    </w:p>
    <w:p w14:paraId="36E5850D" w14:textId="1E2E16D2" w:rsidR="000B2288" w:rsidRDefault="000B2288" w:rsidP="00044E45">
      <w:pPr>
        <w:rPr>
          <w:noProof/>
        </w:rPr>
      </w:pPr>
    </w:p>
    <w:p w14:paraId="692E3A9F" w14:textId="2D8BD8C7" w:rsidR="000B2288" w:rsidRDefault="000B2288" w:rsidP="00044E45">
      <w:pPr>
        <w:rPr>
          <w:noProof/>
        </w:rPr>
      </w:pPr>
    </w:p>
    <w:p w14:paraId="69081D29" w14:textId="77777777" w:rsidR="000B2288" w:rsidRDefault="000B2288" w:rsidP="00044E45"/>
    <w:p w14:paraId="71AE6500" w14:textId="0162D442" w:rsidR="00990639" w:rsidRDefault="00990639" w:rsidP="00990639">
      <w:pPr>
        <w:pStyle w:val="ListParagraph"/>
        <w:numPr>
          <w:ilvl w:val="0"/>
          <w:numId w:val="2"/>
        </w:numPr>
      </w:pPr>
      <w:r w:rsidRPr="00044E45">
        <w:rPr>
          <w:b/>
          <w:bCs/>
          <w:color w:val="FF0000"/>
        </w:rPr>
        <w:t>Challenge</w:t>
      </w:r>
      <w:r w:rsidRPr="00044E45">
        <w:rPr>
          <w:color w:val="FF0000"/>
        </w:rPr>
        <w:t xml:space="preserve"> </w:t>
      </w:r>
      <w:r w:rsidRPr="00044E45">
        <w:rPr>
          <w:b/>
          <w:bCs/>
          <w:color w:val="FF0000"/>
        </w:rPr>
        <w:t>Exercise</w:t>
      </w:r>
      <w:r w:rsidRPr="00044E45">
        <w:rPr>
          <w:color w:val="FF0000"/>
        </w:rPr>
        <w:t xml:space="preserve"> </w:t>
      </w:r>
      <w:r w:rsidRPr="00044E45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4: </w:t>
      </w:r>
      <w:r>
        <w:t>Turn to page 115 and complete the Male and Female Percentages program.</w:t>
      </w:r>
    </w:p>
    <w:p w14:paraId="47759588" w14:textId="09F923B1" w:rsidR="00990639" w:rsidRDefault="004F6D4E" w:rsidP="004F6D4E">
      <w:pPr>
        <w:ind w:left="720"/>
      </w:pPr>
      <w:r>
        <w:rPr>
          <w:noProof/>
        </w:rPr>
        <w:drawing>
          <wp:inline distT="0" distB="0" distL="0" distR="0" wp14:anchorId="35DAEDA1" wp14:editId="3CEF9CAA">
            <wp:extent cx="5372566" cy="1074513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566" cy="1074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C739E" w14:textId="31CBCF66" w:rsidR="00990639" w:rsidRPr="0000365A" w:rsidRDefault="00990639" w:rsidP="00990639">
      <w:pPr>
        <w:jc w:val="center"/>
        <w:rPr>
          <w:b/>
          <w:bCs/>
          <w:color w:val="FF0000"/>
        </w:rPr>
      </w:pPr>
      <w:r w:rsidRPr="0000365A">
        <w:rPr>
          <w:b/>
          <w:bCs/>
          <w:color w:val="FF0000"/>
        </w:rPr>
        <w:lastRenderedPageBreak/>
        <w:t>#</w:t>
      </w:r>
      <w:r>
        <w:rPr>
          <w:b/>
          <w:bCs/>
          <w:color w:val="FF0000"/>
        </w:rPr>
        <w:t>4</w:t>
      </w:r>
      <w:r w:rsidRPr="0000365A">
        <w:rPr>
          <w:b/>
          <w:bCs/>
          <w:color w:val="FF0000"/>
        </w:rPr>
        <w:t xml:space="preserve"> print screen the code with the output below here.</w:t>
      </w:r>
    </w:p>
    <w:p w14:paraId="0BA3BB7D" w14:textId="13FB470B" w:rsidR="00990639" w:rsidRDefault="00423760" w:rsidP="00990639">
      <w:r>
        <w:rPr>
          <w:noProof/>
        </w:rPr>
        <w:drawing>
          <wp:inline distT="0" distB="0" distL="0" distR="0" wp14:anchorId="29E12C1E" wp14:editId="2E859446">
            <wp:extent cx="5943600" cy="40265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B456D" w14:textId="7753AA0C" w:rsidR="00FD2CE1" w:rsidRDefault="00FD2CE1" w:rsidP="00990639"/>
    <w:p w14:paraId="0BBDDB7F" w14:textId="5FAF8DBC" w:rsidR="00E979DE" w:rsidRDefault="00E979DE" w:rsidP="00990639"/>
    <w:p w14:paraId="128AC907" w14:textId="3D5A2932" w:rsidR="00E81F7F" w:rsidRDefault="00E81F7F" w:rsidP="00044E45">
      <w:pPr>
        <w:pStyle w:val="ListParagraph"/>
      </w:pPr>
    </w:p>
    <w:p w14:paraId="4B2E0E69" w14:textId="7297EC41" w:rsidR="007350E3" w:rsidRDefault="007350E3" w:rsidP="007350E3">
      <w:pPr>
        <w:pStyle w:val="ListParagraph"/>
        <w:numPr>
          <w:ilvl w:val="0"/>
          <w:numId w:val="2"/>
        </w:numPr>
      </w:pPr>
      <w:r w:rsidRPr="007350E3">
        <w:rPr>
          <w:b/>
          <w:bCs/>
          <w:color w:val="FF0000"/>
        </w:rPr>
        <w:t>Challenge</w:t>
      </w:r>
      <w:r w:rsidRPr="007350E3">
        <w:rPr>
          <w:color w:val="FF0000"/>
        </w:rPr>
        <w:t xml:space="preserve"> </w:t>
      </w:r>
      <w:r w:rsidRPr="007350E3">
        <w:rPr>
          <w:b/>
          <w:bCs/>
          <w:color w:val="FF0000"/>
        </w:rPr>
        <w:t>Exercise</w:t>
      </w:r>
      <w:r w:rsidRPr="007350E3">
        <w:rPr>
          <w:color w:val="FF0000"/>
        </w:rPr>
        <w:t xml:space="preserve"> </w:t>
      </w:r>
      <w:r w:rsidRPr="007350E3">
        <w:rPr>
          <w:b/>
          <w:bCs/>
          <w:color w:val="FF0000"/>
        </w:rPr>
        <w:t>#</w:t>
      </w:r>
      <w:r>
        <w:rPr>
          <w:b/>
          <w:bCs/>
          <w:color w:val="FF0000"/>
        </w:rPr>
        <w:t>5</w:t>
      </w:r>
      <w:r w:rsidRPr="007350E3">
        <w:rPr>
          <w:b/>
          <w:bCs/>
          <w:color w:val="FF0000"/>
        </w:rPr>
        <w:t xml:space="preserve">: </w:t>
      </w:r>
      <w:r>
        <w:t>Turn to page 115 and complete the Stock Transaction program.</w:t>
      </w:r>
    </w:p>
    <w:p w14:paraId="40EBBFEA" w14:textId="4525453A" w:rsidR="007350E3" w:rsidRDefault="004F6D4E" w:rsidP="004F6D4E">
      <w:pPr>
        <w:ind w:left="360"/>
      </w:pPr>
      <w:r>
        <w:rPr>
          <w:noProof/>
        </w:rPr>
        <w:lastRenderedPageBreak/>
        <w:drawing>
          <wp:inline distT="0" distB="0" distL="0" distR="0" wp14:anchorId="53B981E0" wp14:editId="50F61DC9">
            <wp:extent cx="5791702" cy="3093988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702" cy="3093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DDA666" wp14:editId="5A4F9C75">
            <wp:extent cx="5798820" cy="777240"/>
            <wp:effectExtent l="0" t="0" r="0" b="381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9323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E51D2" w14:textId="7982C676" w:rsidR="007350E3" w:rsidRPr="0000365A" w:rsidRDefault="007350E3" w:rsidP="007350E3">
      <w:pPr>
        <w:jc w:val="center"/>
        <w:rPr>
          <w:b/>
          <w:bCs/>
          <w:color w:val="FF0000"/>
        </w:rPr>
      </w:pPr>
      <w:r w:rsidRPr="0000365A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5 </w:t>
      </w:r>
      <w:r w:rsidRPr="0000365A">
        <w:rPr>
          <w:b/>
          <w:bCs/>
          <w:color w:val="FF0000"/>
        </w:rPr>
        <w:t>print screen the code with the output below here.</w:t>
      </w:r>
    </w:p>
    <w:p w14:paraId="1F05A8A7" w14:textId="389654EB" w:rsidR="007350E3" w:rsidRDefault="005B7CF1" w:rsidP="007350E3">
      <w:r>
        <w:rPr>
          <w:noProof/>
        </w:rPr>
        <w:lastRenderedPageBreak/>
        <w:drawing>
          <wp:inline distT="0" distB="0" distL="0" distR="0" wp14:anchorId="7A448B8B" wp14:editId="7354BD12">
            <wp:extent cx="5943600" cy="51282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EB5C3EF" w14:textId="0E2A700F" w:rsidR="00262EB3" w:rsidRDefault="00262EB3" w:rsidP="007350E3"/>
    <w:p w14:paraId="0D19A6D3" w14:textId="77777777" w:rsidR="00262EB3" w:rsidRDefault="00262EB3" w:rsidP="007350E3"/>
    <w:p w14:paraId="46EB47CB" w14:textId="4F2661A7" w:rsidR="007350E3" w:rsidRDefault="007350E3" w:rsidP="00044E45">
      <w:pPr>
        <w:pStyle w:val="ListParagraph"/>
      </w:pPr>
    </w:p>
    <w:p w14:paraId="0E7D2155" w14:textId="4DF270CA" w:rsidR="00262EB3" w:rsidRPr="00262EB3" w:rsidRDefault="00262EB3" w:rsidP="00262EB3">
      <w:pPr>
        <w:pStyle w:val="ListParagraph"/>
        <w:jc w:val="center"/>
        <w:rPr>
          <w:b/>
          <w:bCs/>
          <w:color w:val="FF0000"/>
        </w:rPr>
      </w:pPr>
      <w:r w:rsidRPr="00262EB3">
        <w:rPr>
          <w:b/>
          <w:bCs/>
          <w:color w:val="FF0000"/>
        </w:rPr>
        <w:t>Submit this document to Module 1 Class Exercise</w:t>
      </w:r>
    </w:p>
    <w:sectPr w:rsidR="00262EB3" w:rsidRPr="00262EB3">
      <w:headerReference w:type="default" r:id="rId26"/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1D6584" w14:textId="77777777" w:rsidR="00EB3335" w:rsidRDefault="00EB3335" w:rsidP="00AF5422">
      <w:pPr>
        <w:spacing w:after="0" w:line="240" w:lineRule="auto"/>
      </w:pPr>
      <w:r>
        <w:separator/>
      </w:r>
    </w:p>
  </w:endnote>
  <w:endnote w:type="continuationSeparator" w:id="0">
    <w:p w14:paraId="36B3DCE3" w14:textId="77777777" w:rsidR="00EB3335" w:rsidRDefault="00EB3335" w:rsidP="00AF54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53965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470048" w14:textId="0F54A47D" w:rsidR="006549C1" w:rsidRDefault="006549C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D858EF" w14:textId="77777777" w:rsidR="006549C1" w:rsidRDefault="00654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B21E85" w14:textId="77777777" w:rsidR="00EB3335" w:rsidRDefault="00EB3335" w:rsidP="00AF5422">
      <w:pPr>
        <w:spacing w:after="0" w:line="240" w:lineRule="auto"/>
      </w:pPr>
      <w:r>
        <w:separator/>
      </w:r>
    </w:p>
  </w:footnote>
  <w:footnote w:type="continuationSeparator" w:id="0">
    <w:p w14:paraId="4986816F" w14:textId="77777777" w:rsidR="00EB3335" w:rsidRDefault="00EB3335" w:rsidP="00AF54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DBA8F" w14:textId="77777777" w:rsidR="00AF5422" w:rsidRDefault="00AF5422" w:rsidP="00AF5422">
    <w:pPr>
      <w:pStyle w:val="Header"/>
    </w:pPr>
    <w:r>
      <w:t>Santa Ana College</w:t>
    </w:r>
  </w:p>
  <w:p w14:paraId="608AC16F" w14:textId="77777777" w:rsidR="00AF5422" w:rsidRDefault="00AF5422" w:rsidP="00AF5422">
    <w:pPr>
      <w:pStyle w:val="Header"/>
    </w:pPr>
    <w:r>
      <w:t>CMPR114</w:t>
    </w:r>
  </w:p>
  <w:p w14:paraId="3C9A0E58" w14:textId="1471E9B7" w:rsidR="00AF5422" w:rsidRDefault="000B2288" w:rsidP="000B2288">
    <w:pPr>
      <w:pStyle w:val="Header"/>
    </w:pPr>
    <w:r w:rsidRPr="000B2288">
      <w:t>m1 chapter 2 input, processing, and output + class exercise #1 Par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36462"/>
    <w:multiLevelType w:val="hybridMultilevel"/>
    <w:tmpl w:val="9E86F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D643D8"/>
    <w:multiLevelType w:val="hybridMultilevel"/>
    <w:tmpl w:val="E458A93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B66EC6"/>
    <w:multiLevelType w:val="hybridMultilevel"/>
    <w:tmpl w:val="E458A93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552D34"/>
    <w:multiLevelType w:val="hybridMultilevel"/>
    <w:tmpl w:val="E458A93E"/>
    <w:lvl w:ilvl="0" w:tplc="9190D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MTM2NTIyNzCyNDVV0lEKTi0uzszPAykwqQUAvPzRvCwAAAA="/>
  </w:docVars>
  <w:rsids>
    <w:rsidRoot w:val="0019107C"/>
    <w:rsid w:val="0000365A"/>
    <w:rsid w:val="00044E45"/>
    <w:rsid w:val="00054AB9"/>
    <w:rsid w:val="000B2288"/>
    <w:rsid w:val="000E7503"/>
    <w:rsid w:val="0019107C"/>
    <w:rsid w:val="001C218F"/>
    <w:rsid w:val="001D22B3"/>
    <w:rsid w:val="00216EE5"/>
    <w:rsid w:val="00262EB3"/>
    <w:rsid w:val="002F2D0A"/>
    <w:rsid w:val="00303A15"/>
    <w:rsid w:val="003675E2"/>
    <w:rsid w:val="00423760"/>
    <w:rsid w:val="004A7F4A"/>
    <w:rsid w:val="004F6D4E"/>
    <w:rsid w:val="005116E5"/>
    <w:rsid w:val="0057751C"/>
    <w:rsid w:val="0057791C"/>
    <w:rsid w:val="005B7CF1"/>
    <w:rsid w:val="006549C1"/>
    <w:rsid w:val="006B1BCE"/>
    <w:rsid w:val="006D1EE4"/>
    <w:rsid w:val="006D6BAA"/>
    <w:rsid w:val="007350E3"/>
    <w:rsid w:val="00855C06"/>
    <w:rsid w:val="00875D71"/>
    <w:rsid w:val="00931A31"/>
    <w:rsid w:val="0093649F"/>
    <w:rsid w:val="00990639"/>
    <w:rsid w:val="00A362E7"/>
    <w:rsid w:val="00AF5422"/>
    <w:rsid w:val="00B4746A"/>
    <w:rsid w:val="00C15CFB"/>
    <w:rsid w:val="00C531E9"/>
    <w:rsid w:val="00C633B3"/>
    <w:rsid w:val="00C65498"/>
    <w:rsid w:val="00DE5880"/>
    <w:rsid w:val="00E22867"/>
    <w:rsid w:val="00E251DE"/>
    <w:rsid w:val="00E526EC"/>
    <w:rsid w:val="00E81F7F"/>
    <w:rsid w:val="00E92471"/>
    <w:rsid w:val="00E979DE"/>
    <w:rsid w:val="00EB3335"/>
    <w:rsid w:val="00EC15FB"/>
    <w:rsid w:val="00EF27DF"/>
    <w:rsid w:val="00F8793D"/>
    <w:rsid w:val="00FD2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EF7AF"/>
  <w15:chartTrackingRefBased/>
  <w15:docId w15:val="{6AC49707-2017-454C-BCE3-2B7D95815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54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54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5422"/>
  </w:style>
  <w:style w:type="paragraph" w:styleId="Footer">
    <w:name w:val="footer"/>
    <w:basedOn w:val="Normal"/>
    <w:link w:val="FooterChar"/>
    <w:uiPriority w:val="99"/>
    <w:unhideWhenUsed/>
    <w:rsid w:val="00AF54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5422"/>
  </w:style>
  <w:style w:type="paragraph" w:styleId="ListParagraph">
    <w:name w:val="List Paragraph"/>
    <w:basedOn w:val="Normal"/>
    <w:uiPriority w:val="34"/>
    <w:qFormat/>
    <w:rsid w:val="00AF54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5.tmp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tmp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24" Type="http://schemas.openxmlformats.org/officeDocument/2006/relationships/image" Target="media/image18.tmp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image" Target="media/image17.tmp"/><Relationship Id="rId28" Type="http://schemas.openxmlformats.org/officeDocument/2006/relationships/fontTable" Target="fontTable.xml"/><Relationship Id="rId10" Type="http://schemas.openxmlformats.org/officeDocument/2006/relationships/image" Target="media/image4.tmp"/><Relationship Id="rId19" Type="http://schemas.openxmlformats.org/officeDocument/2006/relationships/image" Target="media/image13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8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A206</cp:lastModifiedBy>
  <cp:revision>3</cp:revision>
  <dcterms:created xsi:type="dcterms:W3CDTF">2022-08-24T02:32:00Z</dcterms:created>
  <dcterms:modified xsi:type="dcterms:W3CDTF">2022-08-24T03:33:00Z</dcterms:modified>
</cp:coreProperties>
</file>